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4D145" w14:textId="26B15E27" w:rsidR="003416D3" w:rsidRPr="00B918C6" w:rsidRDefault="004714AC" w:rsidP="004714AC">
      <w:pPr>
        <w:pStyle w:val="Heading1"/>
        <w:rPr>
          <w:sz w:val="40"/>
          <w:szCs w:val="40"/>
        </w:rPr>
      </w:pPr>
      <w:r w:rsidRPr="00B918C6">
        <w:rPr>
          <w:sz w:val="40"/>
          <w:szCs w:val="40"/>
        </w:rPr>
        <w:t>Daily Scrum Meeting Agenda</w:t>
      </w:r>
    </w:p>
    <w:p w14:paraId="7D75CB91" w14:textId="235D9260" w:rsidR="004714AC" w:rsidRPr="00B918C6" w:rsidRDefault="004714AC" w:rsidP="004714AC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 xml:space="preserve">Week 1: Day 1 </w:t>
      </w:r>
    </w:p>
    <w:p w14:paraId="57C52884" w14:textId="13032ED2" w:rsidR="004714AC" w:rsidRPr="00B918C6" w:rsidRDefault="004714AC" w:rsidP="004714AC">
      <w:pPr>
        <w:rPr>
          <w:sz w:val="28"/>
          <w:szCs w:val="28"/>
        </w:rPr>
      </w:pPr>
      <w:r w:rsidRPr="00B918C6">
        <w:rPr>
          <w:sz w:val="28"/>
          <w:szCs w:val="28"/>
        </w:rPr>
        <w:t>10.03.2021</w:t>
      </w:r>
    </w:p>
    <w:p w14:paraId="7C27FB63" w14:textId="6863B23F" w:rsidR="004714AC" w:rsidRPr="00B918C6" w:rsidRDefault="004714AC" w:rsidP="004714AC">
      <w:pPr>
        <w:pStyle w:val="Heading3"/>
        <w:rPr>
          <w:sz w:val="32"/>
          <w:szCs w:val="32"/>
        </w:rPr>
      </w:pPr>
    </w:p>
    <w:p w14:paraId="53BA0489" w14:textId="20BE2D88" w:rsidR="004714AC" w:rsidRPr="00B918C6" w:rsidRDefault="004714AC" w:rsidP="004714AC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Goals:</w:t>
      </w:r>
    </w:p>
    <w:p w14:paraId="3AE58FAD" w14:textId="106657B8" w:rsidR="004714AC" w:rsidRPr="00B918C6" w:rsidRDefault="004714AC" w:rsidP="004714A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918C6">
        <w:rPr>
          <w:sz w:val="28"/>
          <w:szCs w:val="28"/>
        </w:rPr>
        <w:t xml:space="preserve">Giving overall info of the system </w:t>
      </w:r>
    </w:p>
    <w:p w14:paraId="413FE358" w14:textId="0AA7F29F" w:rsidR="004714AC" w:rsidRPr="00B918C6" w:rsidRDefault="004714AC" w:rsidP="004714A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918C6">
        <w:rPr>
          <w:sz w:val="28"/>
          <w:szCs w:val="28"/>
        </w:rPr>
        <w:t>Discuss the design of the front page</w:t>
      </w:r>
    </w:p>
    <w:p w14:paraId="26736487" w14:textId="4CA5934D" w:rsidR="004714AC" w:rsidRPr="00B918C6" w:rsidRDefault="00B918C6" w:rsidP="004714A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918C6">
        <w:rPr>
          <w:sz w:val="28"/>
          <w:szCs w:val="28"/>
        </w:rPr>
        <w:t>Asking developers idea.</w:t>
      </w:r>
    </w:p>
    <w:p w14:paraId="0710CC8A" w14:textId="2E2D1A1D" w:rsidR="00B918C6" w:rsidRPr="00B918C6" w:rsidRDefault="00B918C6" w:rsidP="00B918C6">
      <w:pPr>
        <w:rPr>
          <w:sz w:val="28"/>
          <w:szCs w:val="28"/>
        </w:rPr>
      </w:pPr>
    </w:p>
    <w:p w14:paraId="134F952B" w14:textId="1ABC9BD0" w:rsidR="00B918C6" w:rsidRPr="00B918C6" w:rsidRDefault="00B918C6" w:rsidP="00B918C6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Time:</w:t>
      </w:r>
    </w:p>
    <w:p w14:paraId="50B2456A" w14:textId="2627F49B" w:rsidR="00B918C6" w:rsidRPr="00B918C6" w:rsidRDefault="00B918C6" w:rsidP="00B918C6">
      <w:pPr>
        <w:rPr>
          <w:sz w:val="28"/>
          <w:szCs w:val="28"/>
        </w:rPr>
      </w:pPr>
      <w:r w:rsidRPr="00B918C6">
        <w:rPr>
          <w:sz w:val="28"/>
          <w:szCs w:val="28"/>
        </w:rPr>
        <w:t>Every day at 10:00 am.</w:t>
      </w:r>
    </w:p>
    <w:p w14:paraId="65DFA0FE" w14:textId="4F302370" w:rsidR="00B918C6" w:rsidRPr="00B918C6" w:rsidRDefault="00B918C6" w:rsidP="00B918C6">
      <w:pPr>
        <w:rPr>
          <w:sz w:val="28"/>
          <w:szCs w:val="28"/>
        </w:rPr>
      </w:pPr>
    </w:p>
    <w:p w14:paraId="04CC6080" w14:textId="15C23A2F" w:rsidR="00B918C6" w:rsidRPr="00B918C6" w:rsidRDefault="00B918C6" w:rsidP="00B918C6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Place:</w:t>
      </w:r>
    </w:p>
    <w:p w14:paraId="3CCAD154" w14:textId="1D657E7F" w:rsidR="00B918C6" w:rsidRPr="001439A4" w:rsidRDefault="001439A4" w:rsidP="00B918C6">
      <w:pPr>
        <w:rPr>
          <w:sz w:val="32"/>
          <w:szCs w:val="32"/>
        </w:rPr>
      </w:pPr>
      <w:hyperlink r:id="rId5" w:history="1">
        <w:r w:rsidRPr="001439A4">
          <w:rPr>
            <w:rStyle w:val="Hyperlink"/>
            <w:sz w:val="32"/>
            <w:szCs w:val="32"/>
          </w:rPr>
          <w:t>https://meet.google.com/fua-qrxk-fox</w:t>
        </w:r>
      </w:hyperlink>
    </w:p>
    <w:p w14:paraId="5053F2C6" w14:textId="77777777" w:rsidR="001439A4" w:rsidRPr="00B918C6" w:rsidRDefault="001439A4" w:rsidP="00B918C6"/>
    <w:p w14:paraId="353F2ED5" w14:textId="53F46D95" w:rsidR="00B918C6" w:rsidRDefault="00B918C6" w:rsidP="00B918C6"/>
    <w:p w14:paraId="631CBC8D" w14:textId="77777777" w:rsidR="00B918C6" w:rsidRPr="00B918C6" w:rsidRDefault="00B918C6" w:rsidP="00B918C6"/>
    <w:sectPr w:rsidR="00B918C6" w:rsidRPr="00B918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CzNDMxtTAxNjJX0lEKTi0uzszPAykwrAUAc/PUpiwAAAA="/>
  </w:docVars>
  <w:rsids>
    <w:rsidRoot w:val="00CC2E74"/>
    <w:rsid w:val="001439A4"/>
    <w:rsid w:val="001C1A4A"/>
    <w:rsid w:val="003371AD"/>
    <w:rsid w:val="003416D3"/>
    <w:rsid w:val="004714AC"/>
    <w:rsid w:val="00B918C6"/>
    <w:rsid w:val="00CC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C3F8F"/>
  <w15:chartTrackingRefBased/>
  <w15:docId w15:val="{BB9C0306-DF73-446B-AEC4-3A878DF96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14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14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714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714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4714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14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18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4</cp:revision>
  <dcterms:created xsi:type="dcterms:W3CDTF">2021-04-11T16:04:00Z</dcterms:created>
  <dcterms:modified xsi:type="dcterms:W3CDTF">2021-04-11T16:21:00Z</dcterms:modified>
</cp:coreProperties>
</file>